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2.42 เสร็จนะคะ ให้กับทีมฟุตบอลของไทยจากการคว้าแชมป์ทั้ง 2 ประเภทนะคะทำให้สุภาทิพย์คว้ารางวัลนักกีฬาแชร์บอลหญิงยอดเยี่ยมประจำทัวร์นาเม้นมาครับ รายการค่ะในขณะที่ประเภทชายคู่ คงเดชเจริญกับบุญคุ้มคลิปวงหรือว่าเก่งบ้านบะขามต้านความแข็งแกร่งของ สบาบันยิกกับบาลานซ์คู่มือ 1 ของโลกจากฮังการีดีกรีแชมป์โลกปีที่แล้วไม่ไหวนะแพ้ไปสวนผสม ถ้าต่อ 12 และ 1182 พลาดโอกาสในการคว้าแชมป์เพิ่มให้กับ เสียดายค่ะ สำคัญ 1 ใน Power ที่จะผลักดันเศรษฐกิจของไทยนั้นก็คือมวยไทยนะคะขณะนี้มีชาวต่างชาติจำนวนมาก เดี๋ยวหามาฝึกมวยไทยที่จังหวัดภูเก็ตค่ะ นี่คือบรรยากาศของคณะที่ปรึกษานายกรัฐมนตรีนะคะนายไพฑูรย์ชุติมากรกุล พร้อมกับคณะอนุกรรมการขับเคลื่อนอุตสาหกรรมด้านกีฬามวยเยี่ยมชมการฝึกซ้อม เรียนรู้ทักษะมวยไทย ค่ายมวยในจังหวัดภูเก็ต ที่มีชาวต่างชาติจำนวนมากเดินทางจากบ้านเกิดของตัวเองเพื่อมาเรียนมวยไทย false false false false อะไร เป็นคนที่ชื่นชมมวยไทยแล้วก็บอกว่ามวยไทยเป็นกีฬาที่ให้ประโยชน์ มากมายซึ่งตัดสินใจแบบเป้มาสมัครเรียนที่ไทยเพื่อเรียนรู้ เขาเขาตอบอย่างถูกวิธีการที่รัฐบาลนำนโยบายมวยไทยเป็นทรัพย์ Power ก็ไม่ถ่ายก็ยอมรับว่ามีส่วนช่วยให้โรงเรียนสอนมวยไทยยิมมวยไทยมีรายได้เพิ่มขึ้นนะคะซึ่งทำให้เศรษฐกิจไทยหญิงขึ้น กัน โดยคณะอนุกรรมการขับเคลื่อนอุตสาหกรรมด้านกีฬาอยากให้ค่ายมวยไทยต่างๆ เปลี่ยนแนวคิดจากส่งมวยชกด้วยความเป็นเลิศมาเป็นเปิดสอนควบคู่กันไปด้วยค่ะ เราก็ต้องสร้างความมั่นใจให้กับตัวเองเพื่อที่จะให้ลูกค้าเขาได้รู้ วัฒนธรรมของเราชื่อท่าทางแม่ไม้มวยไทย เดียวกันตอนนี้ก็มีเด็กๆนักเรียนเด็กนักเรียนคนไทยเราก็ให้ ต่างชาติเมื่อก่อนเด็กนักเรียน ไม่ค่อยเท่าไหร่แล้วเขากลัวเจ็บเพราะแม่เขาไม่ต้องเติมน้ำมันเขาให้ความสนใจมากขึ้น เขาบอกว่าวันนี้เองน่าโดนนะแล้วเป็นไง คนเข้ามาเรียนยัง 30-40 คนออกครับ ที่บ่งบอกถึงอะไรจงบอกถึงความนิยมพอเป็น Power ของกีฬามวยไทย ภูเก็ตทำไมต้องมีแค่พวกเราก็มีที่อื่นได้ไหม เข้าไปช่วยส่งเสริม เป็นแชมป์ ปัจจัยพื้นฐานในการที่จะ คำอวยคำอวยเพื่อบริการนักท่องเที่ยว สร้างรายได้ ตัวค่ายมวยสามารถแบ่งเวลามาทำกีฬามวย บริการโอนเงินไปอยู่แล้ว มันก็ขึ้นอยู่กับท่าน มาจากการบริการนักท่องเที่ยว อนาคตรัฐบาลมีแผนจะนำมวยไทยเข้าไปสอนในโรงเรียนสังกัดกรุงเทพมหานครด้วย ฉันจะส่งเสริมบรรดาค่ายมวยภูธรหรือว่าค่ายมวยระดับรากหญ้าในเรื่องการจัดการแข่งขัน นอกเหนือจากการสร้างครูมวยไทยเพื่อไปสอนในต่างประเทศและให้ชาวต่างชาติเข้ามาฝึก มวยไทยส่วนการขับเคลื่อนมวยไทยสู่เวทีโอลิมปิก เกมก็ยังมีหนทางอีกยาวไกลนะคะต้องผ่านขั้นตอนพิจารณาจากคณะกรรมการโอลิมปิกสากลอีกหลาย หลายขั้นตอนค่ะ ล่าสุดมวยไทยนั้น จะได้มีโชว์แล้วก็สาธิตแม่ไม้มวยไทยการไหว้ครูแล้วก็การจัดการแข่งขันด้วยนะคะ ซึ่งจะมีบัวขาวบัญชาเมฆนำทีมเผยแพร่หวยไทยในช่วงที่มีการแข่งขันโอลิมปิก วันที่ 5 และ 6 สิงหาคมนะจะไปโชว์วันที่ ไหนอ่ะ สปาในกรุงปารีสประเทศฝรั่งเศสนะคะ ในการนำมวยไทยไปสาธิตก็ไม่ใช่ว่ามวยไทยจะไปเป็นกีฬาสาธิตในมหกรรมกีฬา เตรียมเลยนะคะซึ่งครั้งนี้เป็นการสาธิตการแข่งขันมวยไทยเท่านั้นค่ะ Saturday นะครับไปดูประตูของ Cristiano Ronaldo ในเกมที่พาอัล-นาเซอร์ เอาอีกสิคะ 4 ประตู 2 ช่วยให้โรนัลโด้นั้นขึ้นครองสถิติเป็นนักเตะที่ยิงประตูมาก ที่สุดต่อหนึ่งฤดูกาลในฟุตบอลลีกของซาอุดิอาระเบียนะคะตอนนี้ยืมไปทั้งหมด 35 ดูคดีซาร่าไปก่อนสวัสดีค่ะ ขอบคุณคุณสุธาสินีค่ะไปดูปฏิบัติการไล่ล่าสกัดจับรถยนต์ขน เฮโรอีนที่คาดว่าจะเป็นล็อตใหญ่ที่สุดวัดหนึ่งในพื้นที่ตะวันออกเฉียงเหนือที่กำลังจะ ออกจากประเทศค่ะ ตำรวจภูธรภาค 4 พร้อมด้วยตำรวจเมืองบึงกาฬเข้าควบคุมตัวคนขับ รถกระบะคันนี้นะคะซึ่งเสียการควบคุมตกลงที่ไหลทางที่บ้านดง อยู่จังหวัดบึงกาฬค่ะภายในรถพบว่ามีเฮโรอีนซุกซ่อนอยู่นะคะ ลักษณะของการใช้ผ้าขาวพันแล้วก็เตรียมอัดเป็นแท่งยาว แล้วมีถุงพลาสติกห่อหุ้มอยู่อีก ตำรวจเปิดเผยว่านี่เป็นการขยายผลจากการจับกลุ่มลูกค้าในภาคตะวันออกเฉียงเหนือแล้วก็ได้ แต่ว่าจะมีการลักลอบขนเฮโรอีนไปจำหน่ายในต่างประเทศ พบรถคันนี้นะคะเคลื่อนไหวอยู่ในพื้นที่บึงโขงหลงจังหวัดบึงกาฬ ตำรวจเข้าสกัดจากพ่อไปตรวจนับของกลางก็พบว่ามีเฮโรอีนอยู่ 300 แท่ง น้ำหนักรวม 139 กิโลกรัมค่ะ คนขับอ้างว่าเพิ่งจะพ้นโทษจำคุกในข้อหาเกี่ยวกับคดียาเสพติดเมื่อช่วงต้นปีที่ผ่านมาจากนั้นมีนายทุน ติดต่อว่าจ้างให้ลำเลียงยาเสพติดเพื่อไปส่งมอบ ไปจังหวัดเพชรบูรณ์คาดว่าล็อตนี้มีปลายทางในต่างประเทศนะคะ ซึ่งจะมีมูลค่ามากถึง 280 ล้านบาทตำรวจอยู่ระหว่างร่วมกันขยายผลถึงผู้ว่าจ้าง และกลุ่มในชุมชนค่ะ สวัสดีภาคอีสานและภาคตะวันออกจะมีฝนเพิ่มมากขึ้นนะคะแล้วท้ายสัปดาห์นี้ประเทศไทยจะมี สมัครเป็นด้วยจะถามเพิ่มเติมกับคุณธนวรรณ สวัสดีค่ะสภาพอากาศวันนี้ฝนกำลังย้ายมาตกทางด้านฝั่งภาคอีสานและภาคตะวันออกแล้วนะคะ size อาจจะเป็นเพราะว่าในช่วงตลอด ทั้งสัปดาห์นี้นะคะซึ่งอยู่ทางด้านตะวันออกของ ประเทศฟิลิปปินส์ฟรีนะคะกำลังจะเคลื่อนตัว เข้าไปทางมหาสมุทรแปซิฟิกในขณะที่เอกสารลมมรสุมตะวันตกเฉียงใต้นะคะวันนี้ก็ยังมีกำลังค่อนข้างแรงค่ะ เข้ามาปกคลุมบริเวณทะเลอันดามันประเทศไทยแล้วก็เอาไทยนะคะ ฝนอยู่ในบริเวณอ่าวตังเกี๋ยด้วยนะคะจะส่งผลทำให้เกิดฝนฟ้าคะนองและก็มีฝนตก โดยเฉพาะที่บริเวณภาคอีสานและภาคตะวันออกของไทยนะคะสัปดาห์นี้ก็ขอให้ระวังอันตราย ผสมด้วยค่ะซึ่งอาจจะส่งผลทำให้เกิดน้ำท่วมฉับพลันน้ำป่าไหลหลากไม่ได้นะคะ โดยเฉพาะตามพื้นที่ลาดเชิงเขาใกล้ทางน้ำไหลผ่านและในพื้นที่ลุ่มค่ะในส่วนของคลื่นลมนะคะช่วงนี้ทั้งในบริเวณทะเลอันดามันและก็เอาไทยนะคะ บริเวณที่มีฝนฟ้าคะนองคลื่นสูงมากกว่า 2 เมตรนะคะขอให้ชาวเรือเดินเรือด้วยความระมัดระวัง เรื่องการเดินตรวจบริเวณที่มีฝนฟ้าคะนองกันไปด้วยค่ะมาดูรายละเอียดของสภาพอากาศในแต่ละภาคคืนนี้ถึงวันพรุ่งนี้กันต่อนะคะแนะนำ ใน 7 วันข้างหน้าค่ะภาคเหนือมีฝนฟ้าคะนอง 40-60 เปอร์เซ็นต์ของพื้นที่และมีฝนตก บางแห่งในช่วงวันพฤหัสบดีนี้ถึงวันศุกร์จะมีฝนลดลงเหลือ 20 ถึง 40 เปอร์เซ็นต์ของพื้นที่มีฝนตก ส่วนมากทางตอนล่างของภาคเกษตรกรระวังการระบาดของโรคพืชที่เกิดจากเชื้อรา ภาคตะวันออกเฉียงเหนือมีฝนฟ้าคะนอง 20 ถึง 40 เปอร์เซ็นต์ของพื้นที่ตั้งแต่วันพฤหัสบดีถึงวันอาทิตย์นี้จะมีฝนฟ้าคะนองเพิ่มขึ้นเป็น 60 ถึง 80 เปอร์เซ็นต์ของพื้นที่ ฝนตกหนักถึงหนักมากบางแห่งภาคกลางมีฝนฟ้าคะนอง 30 เปอร์เซ็นต์ของพื้นที่และมีฝนตกหนักบางแห่งตั้งแต่วันพุธนี้ไปจนถึงวันอาทิตย์ ฝนฟ้าคะนองเพิ่มขึ้นเป็น 60 ถึง 70 เปอร์เซ็นต์ของพื้นที่และมีฝนตกหนักบางแห่ง ก่อให้เกิดน้ำท่วมขังในพื้นที่ลุ่มภาคตะวันออกมีฝนฟ้าคะนอง 20 ถึง 40 เปอร์เซ็นต์ของพื้นที่และมีฝนตกหนักต่างค่ะ จะมีฝนฟ้าคะนองเพิ่มขึ้นเป็น 60 หรือ 80 เปอร์เซ็นต์ของพื้นที่และมีฝนตกหนักถึงหนักมากบางแห่ง ไปทางภาคใต้มีฝนฟ้าคะนอง 20 ถึง 40 เปอร์เซ็นต์ของพื้นที่ส่วนมากทางตอนบนของภาค ส่งวันพฤหัสบดีถึงวันอาทิตย์นี้จะมีฝนฟ้าคะนองเพิ่มขึ้นเป็น 40 นิ้ว 70 เปอร์เซ็นต์ของพื้นที่ ฝนตกหนักบางแห่ง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06:53:47Z</dcterms:created>
  <dcterms:modified xsi:type="dcterms:W3CDTF">2024-05-28T06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